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6DDB67" w14:textId="46ADAD2D" w:rsidR="007A25E3" w:rsidRPr="00F31EA8" w:rsidRDefault="00B3412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G</w:t>
      </w:r>
      <w:r w:rsidR="00F31EA8" w:rsidRPr="00F31EA8">
        <w:rPr>
          <w:rFonts w:ascii="Arial" w:hAnsi="Arial" w:cs="Arial"/>
          <w:b/>
          <w:bCs/>
        </w:rPr>
        <w:t>uideline: Analyzing Tissue Mechanics using Particle Image Velocimetry from Live Cell Imaging</w:t>
      </w:r>
    </w:p>
    <w:p w14:paraId="19ABC5C1" w14:textId="581917E7" w:rsidR="00F31EA8" w:rsidRPr="003F182F" w:rsidRDefault="00F31EA8" w:rsidP="00F31EA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F31EA8">
        <w:rPr>
          <w:rFonts w:ascii="Arial" w:hAnsi="Arial" w:cs="Arial"/>
          <w:b/>
          <w:bCs/>
        </w:rPr>
        <w:t xml:space="preserve">Software: </w:t>
      </w:r>
      <w:r w:rsidRPr="00F31EA8">
        <w:rPr>
          <w:rFonts w:ascii="Arial" w:hAnsi="Arial" w:cs="Arial"/>
        </w:rPr>
        <w:t>MATLAB R2019b</w:t>
      </w:r>
      <w:r>
        <w:rPr>
          <w:rFonts w:ascii="Arial" w:hAnsi="Arial" w:cs="Arial"/>
        </w:rPr>
        <w:t xml:space="preserve"> &amp; </w:t>
      </w:r>
      <w:proofErr w:type="spellStart"/>
      <w:r>
        <w:rPr>
          <w:rFonts w:ascii="Arial" w:hAnsi="Arial" w:cs="Arial"/>
        </w:rPr>
        <w:t>PIVLab</w:t>
      </w:r>
      <w:proofErr w:type="spellEnd"/>
      <w:r w:rsidR="001A0504">
        <w:rPr>
          <w:rFonts w:ascii="Arial" w:hAnsi="Arial" w:cs="Arial"/>
        </w:rPr>
        <w:t xml:space="preserve"> v2.54</w:t>
      </w:r>
      <w:r>
        <w:rPr>
          <w:rFonts w:ascii="Arial" w:hAnsi="Arial" w:cs="Arial"/>
        </w:rPr>
        <w:t xml:space="preserve"> Plugin</w:t>
      </w:r>
      <w:r w:rsidR="00383080">
        <w:rPr>
          <w:rFonts w:ascii="Arial" w:hAnsi="Arial" w:cs="Arial"/>
        </w:rPr>
        <w:t>. (</w:t>
      </w:r>
      <w:hyperlink r:id="rId5" w:history="1">
        <w:r w:rsidR="00383080" w:rsidRPr="005975EB">
          <w:rPr>
            <w:rStyle w:val="Hyperlink"/>
            <w:rFonts w:ascii="Arial" w:hAnsi="Arial" w:cs="Arial"/>
          </w:rPr>
          <w:t>https://www.mathworks.com/matlabcentral/fileexchange/27659-pivlab-particle-image-velocimetry-piv-tool-with-gui</w:t>
        </w:r>
      </w:hyperlink>
      <w:r w:rsidR="00383080">
        <w:rPr>
          <w:rFonts w:ascii="Arial" w:hAnsi="Arial" w:cs="Arial"/>
        </w:rPr>
        <w:t xml:space="preserve">) </w:t>
      </w:r>
    </w:p>
    <w:p w14:paraId="01159CB2" w14:textId="2D307495" w:rsidR="00383080" w:rsidRPr="00383080" w:rsidRDefault="003F182F" w:rsidP="00383080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efore running: </w:t>
      </w:r>
      <w:r>
        <w:rPr>
          <w:rFonts w:ascii="Arial" w:hAnsi="Arial" w:cs="Arial"/>
        </w:rPr>
        <w:t>Set path to all codes provided.</w:t>
      </w:r>
    </w:p>
    <w:p w14:paraId="4B3242F1" w14:textId="7EEC1CA3" w:rsidR="00F31EA8" w:rsidRDefault="00F31EA8" w:rsidP="00F31EA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IV Settings:</w:t>
      </w:r>
    </w:p>
    <w:p w14:paraId="3ADA6B20" w14:textId="5AD89BA2" w:rsidR="001A0504" w:rsidRDefault="00096CA6" w:rsidP="00096CA6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1A0504">
        <w:rPr>
          <w:rFonts w:ascii="Arial" w:hAnsi="Arial" w:cs="Arial"/>
        </w:rPr>
        <w:t xml:space="preserve">Run </w:t>
      </w:r>
      <w:r w:rsidR="001A0504">
        <w:rPr>
          <w:rFonts w:ascii="Arial" w:hAnsi="Arial" w:cs="Arial"/>
        </w:rPr>
        <w:t xml:space="preserve">images on </w:t>
      </w:r>
      <w:proofErr w:type="spellStart"/>
      <w:r w:rsidRPr="001A0504">
        <w:rPr>
          <w:rFonts w:ascii="Arial" w:hAnsi="Arial" w:cs="Arial"/>
        </w:rPr>
        <w:t>PIVL</w:t>
      </w:r>
      <w:r w:rsidR="00383080">
        <w:rPr>
          <w:rFonts w:ascii="Arial" w:hAnsi="Arial" w:cs="Arial"/>
        </w:rPr>
        <w:t>ab</w:t>
      </w:r>
      <w:proofErr w:type="spellEnd"/>
      <w:r w:rsidRPr="001A0504">
        <w:rPr>
          <w:rFonts w:ascii="Arial" w:hAnsi="Arial" w:cs="Arial"/>
        </w:rPr>
        <w:t xml:space="preserve"> </w:t>
      </w:r>
      <w:r w:rsidR="001A0504">
        <w:rPr>
          <w:rFonts w:ascii="Arial" w:hAnsi="Arial" w:cs="Arial"/>
        </w:rPr>
        <w:t xml:space="preserve">to obtain PIV data. </w:t>
      </w:r>
    </w:p>
    <w:p w14:paraId="217A3299" w14:textId="51EBE23D" w:rsidR="001A0504" w:rsidRDefault="001A0504" w:rsidP="001A050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xport all results to </w:t>
      </w:r>
      <w:proofErr w:type="spellStart"/>
      <w:r>
        <w:rPr>
          <w:rFonts w:ascii="Arial" w:hAnsi="Arial" w:cs="Arial"/>
        </w:rPr>
        <w:t>Matlab</w:t>
      </w:r>
      <w:proofErr w:type="spellEnd"/>
      <w:r>
        <w:rPr>
          <w:rFonts w:ascii="Arial" w:hAnsi="Arial" w:cs="Arial"/>
        </w:rPr>
        <w:t xml:space="preserve"> workspace.</w:t>
      </w:r>
      <w:r w:rsidR="00096CA6" w:rsidRPr="001A050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is will export PIV data for time series (x, y, </w:t>
      </w:r>
      <w:proofErr w:type="spellStart"/>
      <w:r>
        <w:rPr>
          <w:rFonts w:ascii="Arial" w:hAnsi="Arial" w:cs="Arial"/>
        </w:rPr>
        <w:t>u_</w:t>
      </w:r>
      <w:proofErr w:type="gramStart"/>
      <w:r>
        <w:rPr>
          <w:rFonts w:ascii="Arial" w:hAnsi="Arial" w:cs="Arial"/>
        </w:rPr>
        <w:t>original,v</w:t>
      </w:r>
      <w:proofErr w:type="gramEnd"/>
      <w:r>
        <w:rPr>
          <w:rFonts w:ascii="Arial" w:hAnsi="Arial" w:cs="Arial"/>
        </w:rPr>
        <w:t>_original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u_filtered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v_filtered</w:t>
      </w:r>
      <w:proofErr w:type="spellEnd"/>
      <w:r>
        <w:rPr>
          <w:rFonts w:ascii="Arial" w:hAnsi="Arial" w:cs="Arial"/>
        </w:rPr>
        <w:t>) in the form of cell structure array, each cell represents a timepoint.</w:t>
      </w:r>
    </w:p>
    <w:p w14:paraId="6D8B7C08" w14:textId="56F87387" w:rsidR="00383080" w:rsidRDefault="00383080" w:rsidP="00383080">
      <w:pPr>
        <w:pStyle w:val="ListParagraph"/>
        <w:ind w:left="1440"/>
        <w:rPr>
          <w:rFonts w:ascii="Arial" w:hAnsi="Arial" w:cs="Arial"/>
        </w:rPr>
      </w:pPr>
      <w:r w:rsidRPr="00383080">
        <w:rPr>
          <w:rFonts w:ascii="Arial" w:hAnsi="Arial" w:cs="Arial"/>
          <w:noProof/>
        </w:rPr>
        <w:drawing>
          <wp:inline distT="0" distB="0" distL="0" distR="0" wp14:anchorId="1474ECAB" wp14:editId="1679BC3F">
            <wp:extent cx="2833417" cy="4066478"/>
            <wp:effectExtent l="0" t="0" r="5080" b="0"/>
            <wp:docPr id="19830790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079008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39401" cy="4075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61E0B" w14:textId="6743CEF7" w:rsidR="00383080" w:rsidRPr="001A0504" w:rsidRDefault="00383080" w:rsidP="001A050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ample data provided as the image sequence of one movie and its output of </w:t>
      </w:r>
      <w:proofErr w:type="spellStart"/>
      <w:r>
        <w:rPr>
          <w:rFonts w:ascii="Arial" w:hAnsi="Arial" w:cs="Arial"/>
        </w:rPr>
        <w:t>PIVLab</w:t>
      </w:r>
      <w:proofErr w:type="spellEnd"/>
      <w:r>
        <w:rPr>
          <w:rFonts w:ascii="Arial" w:hAnsi="Arial" w:cs="Arial"/>
        </w:rPr>
        <w:t xml:space="preserve"> </w:t>
      </w:r>
      <w:r w:rsidR="00654FB6">
        <w:rPr>
          <w:rFonts w:ascii="Arial" w:hAnsi="Arial" w:cs="Arial"/>
        </w:rPr>
        <w:t>(</w:t>
      </w:r>
      <w:proofErr w:type="spellStart"/>
      <w:r w:rsidR="00654FB6">
        <w:rPr>
          <w:rFonts w:ascii="Arial" w:hAnsi="Arial" w:cs="Arial"/>
        </w:rPr>
        <w:t>pivdata.mat</w:t>
      </w:r>
      <w:proofErr w:type="spellEnd"/>
      <w:r w:rsidR="00654FB6">
        <w:rPr>
          <w:rFonts w:ascii="Arial" w:hAnsi="Arial" w:cs="Arial"/>
        </w:rPr>
        <w:t xml:space="preserve">) </w:t>
      </w:r>
      <w:r>
        <w:rPr>
          <w:rFonts w:ascii="Arial" w:hAnsi="Arial" w:cs="Arial"/>
        </w:rPr>
        <w:t>and the segmented image of first frame.</w:t>
      </w:r>
    </w:p>
    <w:p w14:paraId="387D6DAF" w14:textId="77777777" w:rsidR="00F31EA8" w:rsidRDefault="00F31EA8" w:rsidP="00F31EA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ayesian estimation of tissue mechanics property: Elasticity (E), nu, eta from PIV:</w:t>
      </w:r>
    </w:p>
    <w:p w14:paraId="4CEBFCBD" w14:textId="0217C25A" w:rsidR="001A0504" w:rsidRDefault="001A0504" w:rsidP="001A050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1A0504">
        <w:rPr>
          <w:rFonts w:ascii="Arial" w:hAnsi="Arial" w:cs="Arial"/>
        </w:rPr>
        <w:t>Import</w:t>
      </w:r>
      <w:r>
        <w:rPr>
          <w:rFonts w:ascii="Arial" w:hAnsi="Arial" w:cs="Arial"/>
        </w:rPr>
        <w:t xml:space="preserve"> segmented cell data as segmentation mask into </w:t>
      </w:r>
      <w:proofErr w:type="spellStart"/>
      <w:r>
        <w:rPr>
          <w:rFonts w:ascii="Arial" w:hAnsi="Arial" w:cs="Arial"/>
        </w:rPr>
        <w:t>Matlab</w:t>
      </w:r>
      <w:proofErr w:type="spellEnd"/>
      <w:r>
        <w:rPr>
          <w:rFonts w:ascii="Arial" w:hAnsi="Arial" w:cs="Arial"/>
        </w:rPr>
        <w:t xml:space="preserve"> workspace.</w:t>
      </w:r>
      <w:r w:rsidR="00AF173D">
        <w:rPr>
          <w:rFonts w:ascii="Arial" w:hAnsi="Arial" w:cs="Arial"/>
        </w:rPr>
        <w:t xml:space="preserve"> Name the variable </w:t>
      </w:r>
      <w:proofErr w:type="spellStart"/>
      <w:r w:rsidR="00AF173D">
        <w:rPr>
          <w:rFonts w:ascii="Arial" w:hAnsi="Arial" w:cs="Arial"/>
        </w:rPr>
        <w:t>segmentation_mask</w:t>
      </w:r>
      <w:proofErr w:type="spellEnd"/>
      <w:r w:rsidR="00AF173D">
        <w:rPr>
          <w:rFonts w:ascii="Arial" w:hAnsi="Arial" w:cs="Arial"/>
        </w:rPr>
        <w:t>.</w:t>
      </w:r>
    </w:p>
    <w:p w14:paraId="667733B1" w14:textId="77777777" w:rsidR="00D12910" w:rsidRDefault="001A0504" w:rsidP="001A050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ind strain tensors from PIV data</w:t>
      </w:r>
      <w:r w:rsidR="00D12910">
        <w:rPr>
          <w:rFonts w:ascii="Arial" w:hAnsi="Arial" w:cs="Arial"/>
        </w:rPr>
        <w:t>.</w:t>
      </w:r>
    </w:p>
    <w:p w14:paraId="6CD25506" w14:textId="77777777" w:rsidR="00D12910" w:rsidRDefault="00D12910" w:rsidP="00D12910">
      <w:pPr>
        <w:pStyle w:val="ListParagraph"/>
        <w:rPr>
          <w:rFonts w:ascii="Arial" w:hAnsi="Arial" w:cs="Arial"/>
        </w:rPr>
      </w:pPr>
    </w:p>
    <w:p w14:paraId="4D890D9F" w14:textId="4D06BAF7" w:rsidR="001A0504" w:rsidRPr="003F182F" w:rsidRDefault="003F182F" w:rsidP="003F182F">
      <w:pPr>
        <w:rPr>
          <w:color w:val="FF0000"/>
        </w:rPr>
      </w:pPr>
      <w:proofErr w:type="spellStart"/>
      <w:r w:rsidRPr="003F182F">
        <w:rPr>
          <w:color w:val="FF0000"/>
        </w:rPr>
        <w:t>strain_tensors</w:t>
      </w:r>
      <w:proofErr w:type="spellEnd"/>
      <w:r w:rsidRPr="003F182F">
        <w:rPr>
          <w:color w:val="FF0000"/>
        </w:rPr>
        <w:t xml:space="preserve"> = </w:t>
      </w:r>
      <w:proofErr w:type="spellStart"/>
      <w:r w:rsidRPr="003F182F">
        <w:rPr>
          <w:color w:val="FF0000"/>
        </w:rPr>
        <w:t>computeStrainTensor</w:t>
      </w:r>
      <w:proofErr w:type="spellEnd"/>
      <w:r w:rsidRPr="003F182F">
        <w:rPr>
          <w:color w:val="FF0000"/>
        </w:rPr>
        <w:t>(</w:t>
      </w:r>
      <w:proofErr w:type="spellStart"/>
      <w:proofErr w:type="gramStart"/>
      <w:r w:rsidRPr="003F182F">
        <w:rPr>
          <w:color w:val="FF0000"/>
        </w:rPr>
        <w:t>x,y</w:t>
      </w:r>
      <w:proofErr w:type="gramEnd"/>
      <w:r w:rsidRPr="003F182F">
        <w:rPr>
          <w:color w:val="FF0000"/>
        </w:rPr>
        <w:t>,u_original,v_original</w:t>
      </w:r>
      <w:proofErr w:type="spellEnd"/>
      <w:r w:rsidRPr="003F182F">
        <w:rPr>
          <w:color w:val="FF0000"/>
        </w:rPr>
        <w:t xml:space="preserve">); </w:t>
      </w:r>
      <w:r w:rsidRPr="00654FB6">
        <w:t xml:space="preserve">%use </w:t>
      </w:r>
      <w:proofErr w:type="spellStart"/>
      <w:r w:rsidRPr="00654FB6">
        <w:t>u_filtered</w:t>
      </w:r>
      <w:proofErr w:type="spellEnd"/>
      <w:r w:rsidRPr="00654FB6">
        <w:t xml:space="preserve"> and </w:t>
      </w:r>
      <w:proofErr w:type="spellStart"/>
      <w:r w:rsidRPr="00654FB6">
        <w:t>v_filtered</w:t>
      </w:r>
      <w:proofErr w:type="spellEnd"/>
      <w:r w:rsidRPr="00654FB6">
        <w:t xml:space="preserve"> if the PIV data were filtered for outliers</w:t>
      </w:r>
    </w:p>
    <w:p w14:paraId="6A11C8D5" w14:textId="2E712213" w:rsidR="00AF173D" w:rsidRDefault="00AF173D" w:rsidP="001A050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Run the Bayesian modeling on the PIV data to obtain E, nu and eta. Use mean E, nu and eta.</w:t>
      </w:r>
    </w:p>
    <w:p w14:paraId="665280E8" w14:textId="77777777" w:rsidR="00D12910" w:rsidRDefault="00D12910" w:rsidP="00D12910">
      <w:pPr>
        <w:pStyle w:val="ListParagraph"/>
        <w:ind w:left="1440"/>
        <w:rPr>
          <w:rFonts w:ascii="Arial" w:hAnsi="Arial" w:cs="Arial"/>
        </w:rPr>
      </w:pPr>
    </w:p>
    <w:p w14:paraId="4D770D28" w14:textId="5F723E08" w:rsidR="00D12910" w:rsidRDefault="00D12910" w:rsidP="00D12910">
      <w:pPr>
        <w:rPr>
          <w:color w:val="FF0000"/>
        </w:rPr>
      </w:pPr>
      <w:proofErr w:type="spellStart"/>
      <w:r w:rsidRPr="003F182F">
        <w:rPr>
          <w:color w:val="FF0000"/>
        </w:rPr>
        <w:t>mechanical_results</w:t>
      </w:r>
      <w:proofErr w:type="spellEnd"/>
      <w:r w:rsidRPr="003F182F">
        <w:rPr>
          <w:color w:val="FF0000"/>
        </w:rPr>
        <w:t xml:space="preserve"> = CellularMechanicsAnalysis2.analyzeCellularMechanics(strain_</w:t>
      </w:r>
      <w:proofErr w:type="gramStart"/>
      <w:r w:rsidRPr="003F182F">
        <w:rPr>
          <w:color w:val="FF0000"/>
        </w:rPr>
        <w:t>tensors{</w:t>
      </w:r>
      <w:proofErr w:type="gramEnd"/>
      <w:r w:rsidRPr="003F182F">
        <w:rPr>
          <w:color w:val="FF0000"/>
        </w:rPr>
        <w:t xml:space="preserve">1}, </w:t>
      </w:r>
      <w:proofErr w:type="spellStart"/>
      <w:r w:rsidRPr="003F182F">
        <w:rPr>
          <w:color w:val="FF0000"/>
        </w:rPr>
        <w:t>segmentation_mask</w:t>
      </w:r>
      <w:proofErr w:type="spellEnd"/>
      <w:r w:rsidRPr="003F182F">
        <w:rPr>
          <w:color w:val="FF0000"/>
        </w:rPr>
        <w:t>);</w:t>
      </w:r>
    </w:p>
    <w:p w14:paraId="1F684994" w14:textId="2CA8CA74" w:rsidR="003F182F" w:rsidRDefault="003F182F" w:rsidP="003F182F">
      <w:pPr>
        <w:pStyle w:val="ListParagraph"/>
        <w:numPr>
          <w:ilvl w:val="1"/>
          <w:numId w:val="1"/>
        </w:numPr>
      </w:pPr>
      <w:r>
        <w:t>Output Window: Visualize the cell morphology detection for the user to double check the segmentation.</w:t>
      </w:r>
    </w:p>
    <w:p w14:paraId="5FF2CBB8" w14:textId="007E320E" w:rsidR="003F182F" w:rsidRPr="003F182F" w:rsidRDefault="003F182F" w:rsidP="003F182F">
      <w:pPr>
        <w:jc w:val="center"/>
        <w:rPr>
          <w:b/>
          <w:bCs/>
        </w:rPr>
      </w:pPr>
      <w:r w:rsidRPr="00D12910">
        <w:rPr>
          <w:noProof/>
        </w:rPr>
        <w:drawing>
          <wp:inline distT="0" distB="0" distL="0" distR="0" wp14:anchorId="0452FF42" wp14:editId="2DBFD83E">
            <wp:extent cx="4701184" cy="3442010"/>
            <wp:effectExtent l="0" t="0" r="4445" b="6350"/>
            <wp:docPr id="614740195" name="Picture 1" descr="A collage of different colo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40195" name="Picture 1" descr="A collage of different color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10065" cy="3448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A5CF5" w14:textId="3BDB049E" w:rsidR="003F182F" w:rsidRDefault="003F182F" w:rsidP="003F182F">
      <w:pPr>
        <w:pStyle w:val="ListParagraph"/>
        <w:numPr>
          <w:ilvl w:val="1"/>
          <w:numId w:val="1"/>
        </w:numPr>
      </w:pPr>
      <w:r>
        <w:t xml:space="preserve">Output in Command Window: Acceptance rate </w:t>
      </w:r>
      <w:proofErr w:type="gramStart"/>
      <w:r>
        <w:t>has to</w:t>
      </w:r>
      <w:proofErr w:type="gramEnd"/>
      <w:r>
        <w:t xml:space="preserve"> be &gt; 30%</w:t>
      </w:r>
    </w:p>
    <w:p w14:paraId="4197EE13" w14:textId="16ACCEC0" w:rsidR="003F182F" w:rsidRDefault="003F182F" w:rsidP="00D12910">
      <w:r w:rsidRPr="003F182F">
        <w:rPr>
          <w:noProof/>
        </w:rPr>
        <w:drawing>
          <wp:inline distT="0" distB="0" distL="0" distR="0" wp14:anchorId="7E846CAB" wp14:editId="62932284">
            <wp:extent cx="5020376" cy="2048161"/>
            <wp:effectExtent l="0" t="0" r="8890" b="9525"/>
            <wp:docPr id="387283905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283905" name="Picture 1" descr="A white text with black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9E4D6" w14:textId="2D1FE8BA" w:rsidR="00D12910" w:rsidRPr="00D12910" w:rsidRDefault="00D12910" w:rsidP="00D12910"/>
    <w:p w14:paraId="0F173FFA" w14:textId="77777777" w:rsidR="00D12910" w:rsidRPr="001A0504" w:rsidRDefault="00D12910" w:rsidP="00D12910">
      <w:pPr>
        <w:pStyle w:val="ListParagraph"/>
        <w:ind w:left="1440"/>
        <w:rPr>
          <w:rFonts w:ascii="Arial" w:hAnsi="Arial" w:cs="Arial"/>
        </w:rPr>
      </w:pPr>
    </w:p>
    <w:p w14:paraId="5FBE08F7" w14:textId="3EE59DB0" w:rsidR="00F31EA8" w:rsidRDefault="00F31EA8" w:rsidP="00F31EA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Measuring stress &amp; tension: </w:t>
      </w:r>
    </w:p>
    <w:p w14:paraId="44DD2FCC" w14:textId="63195378" w:rsidR="00AF173D" w:rsidRPr="003F182F" w:rsidRDefault="00AF173D" w:rsidP="00AF173D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AF173D">
        <w:rPr>
          <w:rFonts w:ascii="Arial" w:hAnsi="Arial" w:cs="Arial"/>
        </w:rPr>
        <w:t>Run Tissue Analyzer.</w:t>
      </w:r>
    </w:p>
    <w:p w14:paraId="6DF57FA6" w14:textId="0276917F" w:rsidR="003F182F" w:rsidRPr="003F182F" w:rsidRDefault="003F182F" w:rsidP="003F182F">
      <w:pPr>
        <w:rPr>
          <w:color w:val="FF0000"/>
        </w:rPr>
      </w:pPr>
      <w:r w:rsidRPr="003F182F">
        <w:rPr>
          <w:color w:val="FF0000"/>
        </w:rPr>
        <w:t>analyzer = TissueStressAnalysis2(</w:t>
      </w:r>
      <w:proofErr w:type="gramStart"/>
      <w:r w:rsidRPr="003F182F">
        <w:rPr>
          <w:color w:val="FF0000"/>
        </w:rPr>
        <w:t>);</w:t>
      </w:r>
      <w:proofErr w:type="gramEnd"/>
    </w:p>
    <w:p w14:paraId="1033BDD8" w14:textId="77777777" w:rsidR="003F182F" w:rsidRDefault="003F182F" w:rsidP="003F182F">
      <w:pPr>
        <w:pStyle w:val="ListParagraph"/>
        <w:rPr>
          <w:rFonts w:ascii="Arial" w:hAnsi="Arial" w:cs="Arial"/>
          <w:b/>
          <w:bCs/>
        </w:rPr>
      </w:pPr>
    </w:p>
    <w:p w14:paraId="7703E0E6" w14:textId="190DD01E" w:rsidR="00AF173D" w:rsidRPr="003F182F" w:rsidRDefault="00AF173D" w:rsidP="00AF173D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Run the method in Tissue Analyzer to obtain stress and tension.</w:t>
      </w:r>
    </w:p>
    <w:p w14:paraId="3557D172" w14:textId="2E6ACEEE" w:rsidR="003F182F" w:rsidRPr="003F182F" w:rsidRDefault="003F182F" w:rsidP="003F182F">
      <w:pPr>
        <w:rPr>
          <w:color w:val="FF0000"/>
        </w:rPr>
      </w:pPr>
      <w:r w:rsidRPr="003F182F">
        <w:rPr>
          <w:color w:val="FF0000"/>
        </w:rPr>
        <w:t>[</w:t>
      </w:r>
      <w:proofErr w:type="spellStart"/>
      <w:r w:rsidRPr="003F182F">
        <w:rPr>
          <w:color w:val="FF0000"/>
        </w:rPr>
        <w:t>stress_tensor</w:t>
      </w:r>
      <w:proofErr w:type="spellEnd"/>
      <w:r w:rsidRPr="003F182F">
        <w:rPr>
          <w:color w:val="FF0000"/>
        </w:rPr>
        <w:t xml:space="preserve">, </w:t>
      </w:r>
      <w:proofErr w:type="spellStart"/>
      <w:r w:rsidRPr="003F182F">
        <w:rPr>
          <w:color w:val="FF0000"/>
        </w:rPr>
        <w:t>tension_map</w:t>
      </w:r>
      <w:proofErr w:type="spellEnd"/>
      <w:r w:rsidRPr="003F182F">
        <w:rPr>
          <w:color w:val="FF0000"/>
        </w:rPr>
        <w:t xml:space="preserve">] = </w:t>
      </w:r>
      <w:proofErr w:type="spellStart"/>
      <w:proofErr w:type="gramStart"/>
      <w:r w:rsidRPr="003F182F">
        <w:rPr>
          <w:color w:val="FF0000"/>
        </w:rPr>
        <w:t>analyzer.calculateStressAndTension</w:t>
      </w:r>
      <w:proofErr w:type="spellEnd"/>
      <w:proofErr w:type="gramEnd"/>
      <w:r w:rsidRPr="003F182F">
        <w:rPr>
          <w:color w:val="FF0000"/>
        </w:rPr>
        <w:t xml:space="preserve">(x, y, </w:t>
      </w:r>
      <w:proofErr w:type="spellStart"/>
      <w:r w:rsidRPr="003F182F">
        <w:rPr>
          <w:color w:val="FF0000"/>
        </w:rPr>
        <w:t>u_original</w:t>
      </w:r>
      <w:proofErr w:type="spellEnd"/>
      <w:r w:rsidRPr="003F182F">
        <w:rPr>
          <w:color w:val="FF0000"/>
        </w:rPr>
        <w:t xml:space="preserve">, </w:t>
      </w:r>
      <w:proofErr w:type="spellStart"/>
      <w:r w:rsidRPr="003F182F">
        <w:rPr>
          <w:color w:val="FF0000"/>
        </w:rPr>
        <w:t>v_original</w:t>
      </w:r>
      <w:proofErr w:type="spellEnd"/>
      <w:r w:rsidRPr="003F182F">
        <w:rPr>
          <w:color w:val="FF0000"/>
        </w:rPr>
        <w:t xml:space="preserve">, </w:t>
      </w:r>
      <w:proofErr w:type="spellStart"/>
      <w:r w:rsidRPr="003F182F">
        <w:rPr>
          <w:color w:val="FF0000"/>
        </w:rPr>
        <w:t>strain_tensors</w:t>
      </w:r>
      <w:proofErr w:type="spellEnd"/>
      <w:r w:rsidRPr="003F182F">
        <w:rPr>
          <w:color w:val="FF0000"/>
        </w:rPr>
        <w:t>, E, nu, eta, dt);</w:t>
      </w:r>
      <w:r w:rsidR="00654FB6">
        <w:rPr>
          <w:color w:val="FF0000"/>
        </w:rPr>
        <w:t xml:space="preserve"> </w:t>
      </w:r>
      <w:r w:rsidR="00654FB6" w:rsidRPr="00654FB6">
        <w:rPr>
          <w:i/>
          <w:iCs/>
        </w:rPr>
        <w:t>%dt in second(s), in the provided sample data, dt = 1800</w:t>
      </w:r>
      <w:r w:rsidR="00654FB6">
        <w:rPr>
          <w:color w:val="FF0000"/>
        </w:rPr>
        <w:t>.</w:t>
      </w:r>
    </w:p>
    <w:p w14:paraId="4F8B51A0" w14:textId="77777777" w:rsidR="003F182F" w:rsidRPr="003F182F" w:rsidRDefault="003F182F" w:rsidP="003F182F">
      <w:pPr>
        <w:rPr>
          <w:rFonts w:ascii="Arial" w:hAnsi="Arial" w:cs="Arial"/>
          <w:b/>
          <w:bCs/>
        </w:rPr>
      </w:pPr>
    </w:p>
    <w:p w14:paraId="0F05EDD5" w14:textId="27E5BA70" w:rsidR="00AF173D" w:rsidRPr="003F182F" w:rsidRDefault="00AF173D" w:rsidP="00AF173D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Export mean value for each time frame as .csv.</w:t>
      </w:r>
    </w:p>
    <w:p w14:paraId="562165C5" w14:textId="77777777" w:rsidR="003F182F" w:rsidRPr="003F182F" w:rsidRDefault="003F182F" w:rsidP="003F182F">
      <w:pPr>
        <w:rPr>
          <w:color w:val="FF0000"/>
        </w:rPr>
      </w:pPr>
      <w:r w:rsidRPr="003F182F">
        <w:rPr>
          <w:color w:val="FF0000"/>
        </w:rPr>
        <w:t xml:space="preserve">TissueStressAnalysis2.exportMeanValuesPerTimepointMasked(stress_tensor, </w:t>
      </w:r>
      <w:proofErr w:type="spellStart"/>
      <w:r w:rsidRPr="003F182F">
        <w:rPr>
          <w:color w:val="FF0000"/>
        </w:rPr>
        <w:t>tension_map</w:t>
      </w:r>
      <w:proofErr w:type="spellEnd"/>
      <w:r w:rsidRPr="003F182F">
        <w:rPr>
          <w:color w:val="FF0000"/>
        </w:rPr>
        <w:t>, 'timepoint_means.csv'</w:t>
      </w:r>
      <w:proofErr w:type="gramStart"/>
      <w:r w:rsidRPr="003F182F">
        <w:rPr>
          <w:color w:val="FF0000"/>
        </w:rPr>
        <w:t>);</w:t>
      </w:r>
      <w:proofErr w:type="gramEnd"/>
    </w:p>
    <w:p w14:paraId="2820FF78" w14:textId="77777777" w:rsidR="003F182F" w:rsidRPr="003F182F" w:rsidRDefault="003F182F" w:rsidP="003F182F">
      <w:pPr>
        <w:rPr>
          <w:rFonts w:ascii="Arial" w:hAnsi="Arial" w:cs="Arial"/>
          <w:b/>
          <w:bCs/>
        </w:rPr>
      </w:pPr>
    </w:p>
    <w:sectPr w:rsidR="003F182F" w:rsidRPr="003F18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9D7428"/>
    <w:multiLevelType w:val="hybridMultilevel"/>
    <w:tmpl w:val="0A049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9850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xMDIzMDexNLY0NjZU0lEKTi0uzszPAykwqgUAFn1JNywAAAA="/>
  </w:docVars>
  <w:rsids>
    <w:rsidRoot w:val="00F31EA8"/>
    <w:rsid w:val="00096CA6"/>
    <w:rsid w:val="001A0504"/>
    <w:rsid w:val="003450B5"/>
    <w:rsid w:val="00383080"/>
    <w:rsid w:val="003F182F"/>
    <w:rsid w:val="00524622"/>
    <w:rsid w:val="00654FB6"/>
    <w:rsid w:val="007A25E3"/>
    <w:rsid w:val="00AF173D"/>
    <w:rsid w:val="00B3412F"/>
    <w:rsid w:val="00B425CC"/>
    <w:rsid w:val="00D12910"/>
    <w:rsid w:val="00E21D20"/>
    <w:rsid w:val="00EA4287"/>
    <w:rsid w:val="00F31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12552"/>
  <w15:chartTrackingRefBased/>
  <w15:docId w15:val="{7B22EF78-5175-4C44-8C42-998EA2CDA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1E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1E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1EA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1E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1EA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1E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1E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1E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1E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1E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1E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1E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1E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1E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1E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1E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1E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1E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31E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1E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1E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31E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31E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31E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31E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31E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1E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1E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31EA8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8308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30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mathworks.com/matlabcentral/fileexchange/27659-pivlab-particle-image-velocimetry-piv-tool-with-gui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, Phuong</dc:creator>
  <cp:keywords/>
  <dc:description/>
  <cp:lastModifiedBy>Le, Phuong</cp:lastModifiedBy>
  <cp:revision>4</cp:revision>
  <dcterms:created xsi:type="dcterms:W3CDTF">2025-07-31T02:30:00Z</dcterms:created>
  <dcterms:modified xsi:type="dcterms:W3CDTF">2025-07-31T04:45:00Z</dcterms:modified>
</cp:coreProperties>
</file>